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69ED" w:rsidRDefault="005469ED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5469ED" w:rsidRDefault="000A4621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5469ED" w:rsidRDefault="000A4621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5469ED">
        <w:tc>
          <w:tcPr>
            <w:tcW w:w="5000" w:type="pct"/>
            <w:gridSpan w:val="6"/>
            <w:shd w:val="clear" w:color="auto" w:fill="E7E6E6" w:themeFill="background2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5469ED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5469ED">
        <w:tc>
          <w:tcPr>
            <w:tcW w:w="95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یدایش و رده بندی تکمیلی خاک</w:t>
            </w:r>
          </w:p>
        </w:tc>
        <w:tc>
          <w:tcPr>
            <w:tcW w:w="507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  <w:r w:rsidR="001C1995">
              <w:rPr>
                <w:rFonts w:hint="cs"/>
                <w:rtl/>
                <w:lang w:bidi="fa-IR"/>
              </w:rPr>
              <w:t>ارشد</w:t>
            </w:r>
          </w:p>
        </w:tc>
        <w:tc>
          <w:tcPr>
            <w:tcW w:w="845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مال نب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لله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 15/11-45/09</w:t>
            </w:r>
          </w:p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5469ED" w:rsidRDefault="000A4621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5469ED" w:rsidRDefault="000A4621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5469ED" w:rsidRDefault="005469ED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5469ED" w:rsidRDefault="000A4621" w:rsidP="007C0DCD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5469ED">
        <w:tc>
          <w:tcPr>
            <w:tcW w:w="5000" w:type="pct"/>
            <w:shd w:val="clear" w:color="auto" w:fill="D9D9D9" w:themeFill="background1" w:themeFillShade="D9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5469ED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5469ED">
        <w:trPr>
          <w:trHeight w:val="1340"/>
        </w:trPr>
        <w:tc>
          <w:tcPr>
            <w:tcW w:w="5000" w:type="pct"/>
          </w:tcPr>
          <w:p w:rsidR="005469ED" w:rsidRDefault="000A4621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ارای پیش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نیاز نمی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باشد. </w:t>
            </w:r>
          </w:p>
        </w:tc>
      </w:tr>
      <w:tr w:rsidR="005469ED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5469ED">
        <w:trPr>
          <w:trHeight w:val="510"/>
        </w:trPr>
        <w:tc>
          <w:tcPr>
            <w:tcW w:w="5000" w:type="pct"/>
          </w:tcPr>
          <w:p w:rsidR="005469ED" w:rsidRDefault="000A462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5469ED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5469ED">
        <w:trPr>
          <w:trHeight w:val="780"/>
        </w:trPr>
        <w:tc>
          <w:tcPr>
            <w:tcW w:w="5000" w:type="pct"/>
          </w:tcPr>
          <w:p w:rsidR="005469ED" w:rsidRDefault="005469ED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5469ED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5469ED">
        <w:trPr>
          <w:trHeight w:val="375"/>
        </w:trPr>
        <w:tc>
          <w:tcPr>
            <w:tcW w:w="5000" w:type="pct"/>
          </w:tcPr>
          <w:p w:rsidR="005469ED" w:rsidRDefault="000A4621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، اردو و  بازدید علمی(آزمایشگاه یا کارگاه) </w:t>
            </w:r>
            <w:r w:rsidR="00F31BF1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5469ED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5469ED">
        <w:trPr>
          <w:trHeight w:val="555"/>
        </w:trPr>
        <w:tc>
          <w:tcPr>
            <w:tcW w:w="5000" w:type="pct"/>
          </w:tcPr>
          <w:p w:rsidR="005469ED" w:rsidRDefault="000A4621">
            <w:pPr>
              <w:pStyle w:val="ListParagraph"/>
              <w:numPr>
                <w:ilvl w:val="0"/>
                <w:numId w:val="39"/>
              </w:numPr>
              <w:tabs>
                <w:tab w:val="num" w:pos="720"/>
              </w:tabs>
              <w:bidi w:val="0"/>
            </w:pPr>
            <w:proofErr w:type="spellStart"/>
            <w:r>
              <w:t>Faning</w:t>
            </w:r>
            <w:proofErr w:type="spellEnd"/>
            <w:r>
              <w:t xml:space="preserve"> D.S. and M.C.B. </w:t>
            </w:r>
            <w:proofErr w:type="spellStart"/>
            <w:r>
              <w:t>Faning</w:t>
            </w:r>
            <w:proofErr w:type="spellEnd"/>
            <w:r>
              <w:t xml:space="preserve">. 1989. Soil Morphology, Genesis, and Classification. John Wiley and </w:t>
            </w:r>
            <w:proofErr w:type="spellStart"/>
            <w:r>
              <w:t>Sons.NY</w:t>
            </w:r>
            <w:proofErr w:type="spellEnd"/>
            <w:r>
              <w:t>.</w:t>
            </w:r>
          </w:p>
          <w:p w:rsidR="005469ED" w:rsidRDefault="000A4621">
            <w:pPr>
              <w:pStyle w:val="ListParagraph"/>
              <w:numPr>
                <w:ilvl w:val="0"/>
                <w:numId w:val="39"/>
              </w:numPr>
              <w:tabs>
                <w:tab w:val="num" w:pos="720"/>
              </w:tabs>
              <w:bidi w:val="0"/>
            </w:pPr>
            <w:r>
              <w:t>KEYS TO SOIL TAXONOMY USDA 2014</w:t>
            </w:r>
          </w:p>
          <w:p w:rsidR="005469ED" w:rsidRDefault="000A4621">
            <w:pPr>
              <w:pStyle w:val="ListParagraph"/>
              <w:numPr>
                <w:ilvl w:val="0"/>
                <w:numId w:val="39"/>
              </w:numPr>
              <w:tabs>
                <w:tab w:val="num" w:pos="720"/>
              </w:tabs>
              <w:bidi w:val="0"/>
            </w:pPr>
            <w:r>
              <w:t>WORD REFERENCE BASE 2010</w:t>
            </w:r>
          </w:p>
          <w:p w:rsidR="005469ED" w:rsidRDefault="000A4621">
            <w:pPr>
              <w:pStyle w:val="ListParagraph"/>
              <w:numPr>
                <w:ilvl w:val="0"/>
                <w:numId w:val="39"/>
              </w:numPr>
              <w:tabs>
                <w:tab w:val="num" w:pos="720"/>
              </w:tabs>
              <w:rPr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پيدايش رده</w:t>
            </w:r>
            <w:r>
              <w:rPr>
                <w:rFonts w:eastAsia="Times New Roman" w:cs="B Lotus"/>
                <w:spacing w:val="4"/>
                <w:sz w:val="20"/>
                <w:szCs w:val="20"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بندي خاك، دكتر باي بوردي، دانشگاه تهران.</w:t>
            </w:r>
          </w:p>
          <w:p w:rsidR="005469ED" w:rsidRDefault="005469ED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5469ED">
        <w:tc>
          <w:tcPr>
            <w:tcW w:w="5000" w:type="pct"/>
            <w:shd w:val="clear" w:color="auto" w:fill="D9D9D9" w:themeFill="background1" w:themeFillShade="D9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5469ED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5469ED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5469ED" w:rsidRDefault="000A4621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5469ED" w:rsidRDefault="000A462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با مفاهیم تکمیلی در خصوص فرایندهای خاکساز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آشنا شوید؛</w:t>
            </w:r>
          </w:p>
          <w:p w:rsidR="005469ED" w:rsidRDefault="000A462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با سطح فامیل و سری در رده بندی آمریکای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آشنا شوید؛</w:t>
            </w:r>
          </w:p>
          <w:p w:rsidR="005469ED" w:rsidRDefault="000A462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رده بندی </w:t>
            </w:r>
            <w:r>
              <w:rPr>
                <w:rFonts w:ascii="TimesNewRoman,Bold" w:hAnsi="TimesNewRoman,Bold"/>
                <w:lang w:bidi="fa-IR"/>
              </w:rPr>
              <w:t>WRB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ه ظور کامل را فرا بگیرید.</w:t>
            </w:r>
          </w:p>
        </w:tc>
      </w:tr>
      <w:tr w:rsidR="005469ED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5469ED">
        <w:trPr>
          <w:trHeight w:val="1530"/>
        </w:trPr>
        <w:tc>
          <w:tcPr>
            <w:tcW w:w="5000" w:type="pct"/>
          </w:tcPr>
          <w:p w:rsidR="005469ED" w:rsidRDefault="000A4621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bookmarkStart w:id="0" w:name="_GoBack"/>
            <w:bookmarkEnd w:id="0"/>
            <w:r>
              <w:rPr>
                <w:rFonts w:hint="cs"/>
                <w:rtl/>
                <w:lang w:bidi="fa-IR"/>
              </w:rPr>
              <w:t>طبق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بندی خاک تا سطوح فامیل و سری خاک در رد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بندی آمریکایی</w:t>
            </w:r>
          </w:p>
          <w:p w:rsidR="005469ED" w:rsidRDefault="000A4621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طبق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بندی خاک در رد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بندی </w:t>
            </w:r>
            <w:r>
              <w:rPr>
                <w:lang w:bidi="fa-IR"/>
              </w:rPr>
              <w:t>WRB</w:t>
            </w:r>
            <w:r>
              <w:rPr>
                <w:rFonts w:hint="cs"/>
                <w:rtl/>
                <w:lang w:bidi="fa-IR"/>
              </w:rPr>
              <w:t xml:space="preserve"> تا سطح گروه مرجع</w:t>
            </w: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p w:rsidR="005469ED" w:rsidRDefault="005469ED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5469ED">
        <w:tc>
          <w:tcPr>
            <w:tcW w:w="5000" w:type="pct"/>
            <w:gridSpan w:val="3"/>
            <w:shd w:val="clear" w:color="auto" w:fill="D9D9D9" w:themeFill="background1" w:themeFillShade="D9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5469ED">
        <w:tc>
          <w:tcPr>
            <w:tcW w:w="863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5469ED">
        <w:tc>
          <w:tcPr>
            <w:tcW w:w="863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5 ) نمره</w:t>
            </w:r>
          </w:p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789" w:type="pct"/>
          </w:tcPr>
          <w:p w:rsidR="005469ED" w:rsidRDefault="005469ED">
            <w:pPr>
              <w:ind w:firstLine="0"/>
              <w:jc w:val="both"/>
              <w:rPr>
                <w:rtl/>
                <w:lang w:bidi="fa-IR"/>
              </w:rPr>
            </w:pPr>
          </w:p>
          <w:p w:rsidR="005469ED" w:rsidRDefault="000A462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 5 نمره</w:t>
            </w:r>
          </w:p>
          <w:p w:rsidR="005469ED" w:rsidRDefault="005469ED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5469ED">
        <w:tc>
          <w:tcPr>
            <w:tcW w:w="5000" w:type="pct"/>
          </w:tcPr>
          <w:p w:rsidR="005469ED" w:rsidRDefault="000A4621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5469ED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5469ED">
        <w:trPr>
          <w:trHeight w:val="735"/>
        </w:trPr>
        <w:tc>
          <w:tcPr>
            <w:tcW w:w="5000" w:type="pct"/>
            <w:vAlign w:val="center"/>
          </w:tcPr>
          <w:p w:rsidR="005469ED" w:rsidRDefault="000A4621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5469ED" w:rsidRDefault="00200FCD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0A4621">
                <w:rPr>
                  <w:rStyle w:val="Hyperlink"/>
                  <w:b/>
                  <w:bCs/>
                </w:rPr>
                <w:t>k.nabiollahi@uok.ac.ir</w:t>
              </w:r>
            </w:hyperlink>
          </w:p>
          <w:p w:rsidR="005469ED" w:rsidRDefault="000A4621"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>
              <w:rPr>
                <w:rFonts w:eastAsia="Calibri"/>
                <w:b/>
                <w:bCs/>
              </w:rPr>
              <w:t xml:space="preserve"> http://agri.uok.ac.ir/nabiollahy_k</w:t>
            </w:r>
          </w:p>
        </w:tc>
      </w:tr>
      <w:tr w:rsidR="005469ED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5469ED">
        <w:trPr>
          <w:trHeight w:val="750"/>
        </w:trPr>
        <w:tc>
          <w:tcPr>
            <w:tcW w:w="5000" w:type="pct"/>
          </w:tcPr>
          <w:p w:rsidR="005469ED" w:rsidRDefault="000A4621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lastRenderedPageBreak/>
              <w:t>یکشنبه ها و سه شنبه ها 12-14</w:t>
            </w:r>
          </w:p>
          <w:p w:rsidR="005469ED" w:rsidRDefault="000A4621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دوشنبه ها  10-14</w:t>
            </w:r>
          </w:p>
          <w:p w:rsidR="005469ED" w:rsidRDefault="000A4621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14</w:t>
            </w:r>
          </w:p>
        </w:tc>
      </w:tr>
      <w:tr w:rsidR="005469ED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5469ED">
        <w:trPr>
          <w:trHeight w:val="975"/>
        </w:trPr>
        <w:tc>
          <w:tcPr>
            <w:tcW w:w="5000" w:type="pct"/>
          </w:tcPr>
          <w:p w:rsidR="005469ED" w:rsidRDefault="005469ED">
            <w:pPr>
              <w:ind w:firstLine="0"/>
              <w:jc w:val="left"/>
              <w:rPr>
                <w:szCs w:val="22"/>
                <w:rtl/>
                <w:lang w:bidi="fa-IR"/>
              </w:rPr>
            </w:pPr>
          </w:p>
        </w:tc>
      </w:tr>
      <w:tr w:rsidR="005469ED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5469ED">
        <w:trPr>
          <w:trHeight w:val="405"/>
        </w:trPr>
        <w:tc>
          <w:tcPr>
            <w:tcW w:w="5000" w:type="pct"/>
          </w:tcPr>
          <w:p w:rsidR="005469ED" w:rsidRDefault="000A4621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5469ED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5469ED">
        <w:trPr>
          <w:trHeight w:val="975"/>
        </w:trPr>
        <w:tc>
          <w:tcPr>
            <w:tcW w:w="5000" w:type="pct"/>
          </w:tcPr>
          <w:p w:rsidR="005469ED" w:rsidRDefault="005469ED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p w:rsidR="005469ED" w:rsidRDefault="005469ED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5469ED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5469ED" w:rsidRDefault="000A462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5469ED" w:rsidRDefault="000A4621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5469ED" w:rsidRDefault="000A462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5469ED" w:rsidRDefault="000A462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5469ED" w:rsidRDefault="000A4621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5469ED" w:rsidRDefault="000A4621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5469ED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5469ED">
        <w:trPr>
          <w:trHeight w:val="1745"/>
        </w:trPr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مطالعه فرایندهای خاکسازی با توجه به کامل به فرایندهای فیزیکوشیمایی در این فرایندها، مطالعه عوارضمرفولوژیکی ناشی از این فرایندها، با تاکید بر مناطق خشک و نیمه خشک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فصول 2،4،9 و 10 از منبع 1 و 4</w:t>
            </w:r>
          </w:p>
        </w:tc>
        <w:tc>
          <w:tcPr>
            <w:tcW w:w="792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  مطالعه فرایندهای خاکسازی با توجه به کامل به فرایندهای فیزیکوشیمایی در این فرایندها، مطالعه عوارضمرفولوژیکی ناشی از این فرایندها، با تاکید بر مناطق خشک و نیمه خشک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ول 2،4،9 و 10 از منبع 1 و 4</w:t>
            </w:r>
          </w:p>
        </w:tc>
        <w:tc>
          <w:tcPr>
            <w:tcW w:w="792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-</w:t>
            </w: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3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- </w:t>
            </w:r>
            <w:r>
              <w:rPr>
                <w:rFonts w:hint="cs"/>
                <w:sz w:val="24"/>
                <w:rtl/>
                <w:lang w:bidi="fa-IR"/>
              </w:rPr>
              <w:t xml:space="preserve"> مطالعه فرایندهای خاکسازی با توجه به کامل به فرایندهای فیزیکوشیمایی در این فرایندها، مطالعه عوارضمرفولوژیکی ناشی از این فرایندها، با تاکید بر مناطق خشک و نیمه خشک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ول 2،4،9 و 10 از منبع 1 و 4</w:t>
            </w:r>
          </w:p>
        </w:tc>
        <w:tc>
          <w:tcPr>
            <w:tcW w:w="792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رژیم رطوبتی و حرارتی 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فصول 4 از منبع 4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فقهای مشخصه سطحی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فصول 4 از منبع 4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فقهای مشخصه زیر سطحی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ول 4 از منبع 4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صول رده بندی در سطوح زیر گروه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ول 6 از منبع 4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صول رده بندی در سطوح فامیل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فصل 17 از منبع 2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صول رده بندی در سطوح فامیل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ل 17 از منبع 2</w:t>
            </w:r>
          </w:p>
        </w:tc>
        <w:tc>
          <w:tcPr>
            <w:tcW w:w="792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اصول رده بندی در سطوح سری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ل 17 از منبع 2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1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فاز و اهمیت آن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ل 17 از منبع 2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صول و تاریخچه رده بندی </w:t>
            </w:r>
            <w:r>
              <w:rPr>
                <w:rFonts w:ascii="TimesNewRoman,Bold" w:hAnsi="TimesNewRoman,Bold"/>
                <w:lang w:bidi="fa-IR"/>
              </w:rPr>
              <w:t>FAO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ل 1 از منبع 3</w:t>
            </w:r>
          </w:p>
        </w:tc>
        <w:tc>
          <w:tcPr>
            <w:tcW w:w="792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صول رده بندی </w:t>
            </w:r>
            <w:r>
              <w:rPr>
                <w:rFonts w:ascii="TimesNewRoman,Bold" w:hAnsi="TimesNewRoman,Bold"/>
                <w:lang w:bidi="fa-IR"/>
              </w:rPr>
              <w:t>WRB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ل 2 از منبع 3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گروههای مرجع خاک در رده بندی </w:t>
            </w:r>
            <w:r>
              <w:rPr>
                <w:rFonts w:ascii="TimesNewRoman,Bold" w:hAnsi="TimesNewRoman,Bold"/>
                <w:lang w:bidi="fa-IR"/>
              </w:rPr>
              <w:t xml:space="preserve"> WRB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ل 17 از منبع 3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واحدهای خاک  در رده بندی </w:t>
            </w:r>
            <w:r>
              <w:rPr>
                <w:rFonts w:ascii="TimesNewRoman,Bold" w:hAnsi="TimesNewRoman,Bold"/>
                <w:lang w:bidi="fa-IR"/>
              </w:rPr>
              <w:t xml:space="preserve"> WRB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 فصل 4 از منبع 3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p w:rsidR="005469ED" w:rsidRDefault="005469ED">
      <w:pPr>
        <w:ind w:firstLine="0"/>
        <w:rPr>
          <w:rtl/>
          <w:lang w:bidi="fa-IR"/>
        </w:rPr>
      </w:pPr>
    </w:p>
    <w:sectPr w:rsidR="005469ED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0FCD" w:rsidRDefault="00200FCD">
      <w:pPr>
        <w:spacing w:after="0"/>
      </w:pPr>
      <w:r>
        <w:separator/>
      </w:r>
    </w:p>
  </w:endnote>
  <w:endnote w:type="continuationSeparator" w:id="0">
    <w:p w:rsidR="00200FCD" w:rsidRDefault="00200F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469ED" w:rsidRDefault="000A46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55C9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5469ED" w:rsidRDefault="005469E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0FCD" w:rsidRDefault="00200FCD">
      <w:pPr>
        <w:spacing w:after="0"/>
      </w:pPr>
      <w:r>
        <w:separator/>
      </w:r>
    </w:p>
  </w:footnote>
  <w:footnote w:type="continuationSeparator" w:id="0">
    <w:p w:rsidR="00200FCD" w:rsidRDefault="00200FC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B36BE"/>
    <w:multiLevelType w:val="hybridMultilevel"/>
    <w:tmpl w:val="87F8C064"/>
    <w:lvl w:ilvl="0" w:tplc="31F4C03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46C45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44311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1212C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44E5E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DE988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2C8BA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025D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7C730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4">
    <w:nsid w:val="112C6E73"/>
    <w:multiLevelType w:val="hybridMultilevel"/>
    <w:tmpl w:val="F2F2B510"/>
    <w:lvl w:ilvl="0" w:tplc="A124932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82EB8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9D484A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EA880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646A1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776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08280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72FF8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E0F11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31B38B4"/>
    <w:multiLevelType w:val="hybridMultilevel"/>
    <w:tmpl w:val="CD94534A"/>
    <w:lvl w:ilvl="0" w:tplc="D7C0783A">
      <w:start w:val="1"/>
      <w:numFmt w:val="decimal"/>
      <w:lvlText w:val="%1-"/>
      <w:lvlJc w:val="left"/>
      <w:pPr>
        <w:ind w:left="10587" w:hanging="101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6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3DF219C"/>
    <w:multiLevelType w:val="hybridMultilevel"/>
    <w:tmpl w:val="2D0451C8"/>
    <w:lvl w:ilvl="0" w:tplc="C97C309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BA049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D1E6D5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B2222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9E921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E293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FC513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40A05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CE7D3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4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6107231B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7">
    <w:nsid w:val="61A543A7"/>
    <w:multiLevelType w:val="hybridMultilevel"/>
    <w:tmpl w:val="56126B58"/>
    <w:lvl w:ilvl="0" w:tplc="8044209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463A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94415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28FE0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00B5A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6C2AD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D00FF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33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0AC68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746219AB"/>
    <w:multiLevelType w:val="hybridMultilevel"/>
    <w:tmpl w:val="BA50FE2C"/>
    <w:lvl w:ilvl="0" w:tplc="908268F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3E645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5A2FA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887AF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DADD4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50BE4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E4820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3C062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BA916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8"/>
  </w:num>
  <w:num w:numId="10">
    <w:abstractNumId w:val="19"/>
  </w:num>
  <w:num w:numId="11">
    <w:abstractNumId w:val="23"/>
  </w:num>
  <w:num w:numId="12">
    <w:abstractNumId w:val="15"/>
  </w:num>
  <w:num w:numId="13">
    <w:abstractNumId w:val="6"/>
  </w:num>
  <w:num w:numId="14">
    <w:abstractNumId w:val="7"/>
  </w:num>
  <w:num w:numId="15">
    <w:abstractNumId w:val="2"/>
  </w:num>
  <w:num w:numId="16">
    <w:abstractNumId w:val="14"/>
  </w:num>
  <w:num w:numId="17">
    <w:abstractNumId w:val="20"/>
  </w:num>
  <w:num w:numId="18">
    <w:abstractNumId w:val="31"/>
  </w:num>
  <w:num w:numId="19">
    <w:abstractNumId w:val="29"/>
  </w:num>
  <w:num w:numId="20">
    <w:abstractNumId w:val="25"/>
  </w:num>
  <w:num w:numId="21">
    <w:abstractNumId w:val="17"/>
  </w:num>
  <w:num w:numId="22">
    <w:abstractNumId w:val="18"/>
  </w:num>
  <w:num w:numId="23">
    <w:abstractNumId w:val="24"/>
  </w:num>
  <w:num w:numId="24">
    <w:abstractNumId w:val="30"/>
  </w:num>
  <w:num w:numId="25">
    <w:abstractNumId w:val="1"/>
  </w:num>
  <w:num w:numId="26">
    <w:abstractNumId w:val="21"/>
  </w:num>
  <w:num w:numId="27">
    <w:abstractNumId w:val="16"/>
  </w:num>
  <w:num w:numId="28">
    <w:abstractNumId w:val="22"/>
  </w:num>
  <w:num w:numId="29">
    <w:abstractNumId w:val="13"/>
  </w:num>
  <w:num w:numId="30">
    <w:abstractNumId w:val="12"/>
  </w:num>
  <w:num w:numId="31">
    <w:abstractNumId w:val="28"/>
  </w:num>
  <w:num w:numId="32">
    <w:abstractNumId w:val="9"/>
  </w:num>
  <w:num w:numId="33">
    <w:abstractNumId w:val="3"/>
  </w:num>
  <w:num w:numId="34">
    <w:abstractNumId w:val="27"/>
  </w:num>
  <w:num w:numId="35">
    <w:abstractNumId w:val="10"/>
  </w:num>
  <w:num w:numId="36">
    <w:abstractNumId w:val="26"/>
  </w:num>
  <w:num w:numId="37">
    <w:abstractNumId w:val="32"/>
  </w:num>
  <w:num w:numId="38">
    <w:abstractNumId w:val="4"/>
  </w:num>
  <w:num w:numId="39">
    <w:abstractNumId w:val="5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5469ED"/>
    <w:rsid w:val="000A4621"/>
    <w:rsid w:val="001C1995"/>
    <w:rsid w:val="00200FCD"/>
    <w:rsid w:val="003255C9"/>
    <w:rsid w:val="005469ED"/>
    <w:rsid w:val="007C0DCD"/>
    <w:rsid w:val="00F31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06943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2966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26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75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47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930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772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7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7544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.nabiollah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06D6D0-672D-43CC-98FD-6B11D3F58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5</Pages>
  <Words>593</Words>
  <Characters>338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3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Windows 8</cp:lastModifiedBy>
  <cp:revision>85</cp:revision>
  <dcterms:created xsi:type="dcterms:W3CDTF">2018-10-15T21:34:00Z</dcterms:created>
  <dcterms:modified xsi:type="dcterms:W3CDTF">2019-02-22T06:44:00Z</dcterms:modified>
</cp:coreProperties>
</file>